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Germany</w:t>
      </w:r>
      <w:r>
        <w:t xml:space="preserve"> </w:t>
      </w:r>
      <w:r>
        <w:t xml:space="preserve">Berlin</w:t>
      </w:r>
    </w:p>
    <w:bookmarkStart w:id="20" w:name="cover-letter"/>
    <w:p>
      <w:pPr>
        <w:pStyle w:val="Heading1"/>
      </w:pPr>
      <w:r>
        <w:t xml:space="preserve">COVER LETTER</w:t>
      </w:r>
    </w:p>
    <w:p>
      <w:pPr>
        <w:pStyle w:val="FirstParagraph"/>
      </w:pPr>
      <w:r>
        <w:rPr>
          <w:bCs/>
          <w:b/>
        </w:rPr>
        <w:t xml:space="preserve">Mr./Ms. [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to express my strong interest in the Geologist position at your esteemed organization in Germany Berlin. As a highly motivated and experienced geologist with a passion for understanding Earth's processes and their applications, I am eager to contribute my expertise to projects that align with the scientific and environmental priorities of this dynamic region. My academic background, professional experience, and deep appreciation for the geological diversity of Germany Berlin make me an ideal candidate for this role.</w:t>
      </w:r>
    </w:p>
    <w:p>
      <w:pPr>
        <w:pStyle w:val="BodyText"/>
      </w:pPr>
      <w:r>
        <w:t xml:space="preserve">Having completed my Master’s degree in Geology from [Your University], I have cultivated a comprehensive understanding of geological systems, mineralogy, sedimentology, and geophysics. My academic journey was complemented by hands-on research projects focused on [specific area, e.g., "urban geology in Berlin" or "groundwater contamination studies"], which honed my analytical skills and reinforced my commitment to applying geological knowledge to real-world challenges. The opportunity to work as a Geologist in Germany Berlin is particularly exciting, as the region presents unique geological conditions that require specialized expertise.</w:t>
      </w:r>
    </w:p>
    <w:p>
      <w:pPr>
        <w:pStyle w:val="BodyText"/>
      </w:pPr>
      <w:r>
        <w:t xml:space="preserve">Germany Berlin, with its rich geological history and modern urban development, offers a fascinating intersection of natural and human-made landscapes. As a Geologist in this area, I am particularly drawn to the challenges of [specific field, e.g., "environmental remediation," "urban planning," or "geothermal energy exploration"]. My experience in [mention relevant skills or projects, e.g., "geochemical analysis," "site assessments," or "geological mapping"] has prepared me to address such issues with precision and innovation. For instance, during my work at [Previous Employer/Project], I contributed to a study on the subsurface composition of Berlin’s soil, which provided critical data for infrastructure planning. This project not only deepened my technical skills but also reinforced the importance of geology in shaping sustainable urban environments.</w:t>
      </w:r>
    </w:p>
    <w:p>
      <w:pPr>
        <w:pStyle w:val="BodyText"/>
      </w:pPr>
      <w:r>
        <w:t xml:space="preserve">What sets me apart as a Geologist is my ability to combine fieldwork with advanced analytical techniques. I am proficient in using tools such as [software or equipment, e.g., "GIS software," "core logging systems," or "drilling technologies"], and I have a strong track record of collaborating with multidisciplinary teams. In Germany Berlin, where geological research often intersects with engineering, environmental science, and policy-making, my adaptability and communication skills will be invaluable. For example, during a recent project on [specific topic], I worked closely with environmental consultants to develop strategies for mitigating soil erosion in a rapidly developing area—a task that required both technical expertise and the ability to translate complex data into actionable solutions.</w:t>
      </w:r>
    </w:p>
    <w:p>
      <w:pPr>
        <w:pStyle w:val="BodyText"/>
      </w:pPr>
      <w:r>
        <w:t xml:space="preserve">Germany Berlin’s commitment to sustainability and innovation resonates deeply with my professional values. As a Geologist, I am passionate about contributing to projects that prioritize ecological balance and resource efficiency. Whether it is exploring renewable energy sources like geothermal heat or analyzing the long-term stability of construction sites, I am driven by the goal of creating solutions that benefit both people and the planet. My experience in [mention relevant work, e.g., "carbon sequestration studies" or "mineral resource assessments"] has equipped me to tackle such challenges with a proactive and forward-thinking mindset.</w:t>
      </w:r>
    </w:p>
    <w:p>
      <w:pPr>
        <w:pStyle w:val="BodyText"/>
      </w:pPr>
      <w:r>
        <w:t xml:space="preserve">What excites me most about this opportunity is the chance to work within a community of experts who are shaping the future of geology in Germany. Berlin’s vibrant scientific ecosystem, with its renowned institutions like [specific university or research center], offers an ideal environment for collaboration and growth. I am particularly interested in contributing to initiatives that address [specific local issue, e.g., "groundwater protection," "climate resilience," or "mineral resource management"]. My ability to conduct rigorous fieldwork, analyze complex data, and present findings clearly would allow me to make a meaningful impact on such projects.</w:t>
      </w:r>
    </w:p>
    <w:p>
      <w:pPr>
        <w:pStyle w:val="BodyText"/>
      </w:pPr>
      <w:r>
        <w:t xml:space="preserve">I am also deeply committed to staying current with advancements in the field of geology. I regularly attend conferences and workshops, such as [mention any relevant events or organizations], and I maintain active memberships in professional societies like [geological society name]. This dedication ensures that my skills remain at the forefront of industry standards, enabling me to bring cutting-edge knowledge to your team.</w:t>
      </w:r>
    </w:p>
    <w:p>
      <w:pPr>
        <w:pStyle w:val="BodyText"/>
      </w:pPr>
      <w:r>
        <w:t xml:space="preserve">In conclusion, I am confident that my qualifications, enthusiasm for geology, and alignment with the goals of Germany Berlin make me a strong candidate for this position. I would be honored to contribute my expertise to your organization and collaborate on projects that advance our understanding of the Earth’s systems. Thank you for considering my application. I look forward to the opportunity to discuss how I can contribute to your team’s succes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Germany Berlin</dc:title>
  <dc:creator/>
  <dc:language>en</dc:language>
  <cp:keywords/>
  <dcterms:created xsi:type="dcterms:W3CDTF">2026-07-23T01:33:33Z</dcterms:created>
  <dcterms:modified xsi:type="dcterms:W3CDTF">2026-07-23T01:33:33Z</dcterms:modified>
</cp:coreProperties>
</file>

<file path=docProps/custom.xml><?xml version="1.0" encoding="utf-8"?>
<Properties xmlns="http://schemas.openxmlformats.org/officeDocument/2006/custom-properties" xmlns:vt="http://schemas.openxmlformats.org/officeDocument/2006/docPropsVTypes"/>
</file>